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6D2C0F" w14:paraId="0F5559F3" w14:textId="77777777" w:rsidTr="00E03142">
        <w:tc>
          <w:tcPr>
            <w:tcW w:w="4380" w:type="dxa"/>
            <w:hideMark/>
          </w:tcPr>
          <w:p w14:paraId="5732579F" w14:textId="77777777" w:rsidR="006D2C0F" w:rsidRDefault="006D2C0F" w:rsidP="00E03142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61A048AE" wp14:editId="5D111FD7">
                  <wp:extent cx="1409700" cy="342900"/>
                  <wp:effectExtent l="0" t="0" r="0" b="0"/>
                  <wp:docPr id="4" name="Picture 4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415855DD" w14:textId="77777777" w:rsidR="006D2C0F" w:rsidRDefault="006D2C0F" w:rsidP="00E03142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74E2D6B9" w14:textId="77777777" w:rsidR="006D2C0F" w:rsidRDefault="006D2C0F" w:rsidP="00E03142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3D547670" w14:textId="77777777" w:rsidR="006D2C0F" w:rsidRDefault="006D2C0F" w:rsidP="00E03142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6C506AA5" w14:textId="77777777" w:rsidR="006D2C0F" w:rsidRDefault="006D2C0F" w:rsidP="00E03142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6418327A" w14:textId="77777777" w:rsidR="006D2C0F" w:rsidRDefault="006D2C0F" w:rsidP="00E03142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2256"/>
        <w:gridCol w:w="3706"/>
        <w:gridCol w:w="2054"/>
      </w:tblGrid>
      <w:tr w:rsidR="006D2C0F" w:rsidRPr="00730491" w14:paraId="2D3FE4AC" w14:textId="77777777" w:rsidTr="00E03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58687AC5" w14:textId="77777777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3B3AB9F3" w14:textId="77777777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256" w:type="dxa"/>
            <w:vAlign w:val="center"/>
          </w:tcPr>
          <w:p w14:paraId="56FC65B5" w14:textId="77777777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706" w:type="dxa"/>
            <w:vAlign w:val="center"/>
          </w:tcPr>
          <w:p w14:paraId="2BD6C711" w14:textId="77777777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699FA9BF" w14:textId="77777777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6D2C0F" w:rsidRPr="00730491" w14:paraId="5D463CF9" w14:textId="77777777" w:rsidTr="00E031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07345DA0" w14:textId="31C48542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80" w:type="dxa"/>
            <w:vAlign w:val="center"/>
          </w:tcPr>
          <w:p w14:paraId="7EF86D02" w14:textId="34EC3E41" w:rsidR="006D2C0F" w:rsidRPr="00DB4809" w:rsidRDefault="006D2C0F" w:rsidP="00E0314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Week </w:t>
            </w:r>
            <w:r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2256" w:type="dxa"/>
            <w:vAlign w:val="center"/>
          </w:tcPr>
          <w:p w14:paraId="1B7AD42C" w14:textId="61805C94" w:rsidR="006D2C0F" w:rsidRPr="007448CD" w:rsidRDefault="006D2C0F" w:rsidP="00E03142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Binary Codes</w:t>
            </w:r>
          </w:p>
        </w:tc>
        <w:tc>
          <w:tcPr>
            <w:tcW w:w="3706" w:type="dxa"/>
            <w:vAlign w:val="center"/>
          </w:tcPr>
          <w:p w14:paraId="522A6BEF" w14:textId="21D6D0CE" w:rsidR="006D2C0F" w:rsidRPr="00730491" w:rsidRDefault="006D2C0F" w:rsidP="00E03142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eastAsia="Times New Roman" w:cs="Times New Roman"/>
                <w:sz w:val="20"/>
                <w:szCs w:val="20"/>
              </w:rPr>
              <w:t xml:space="preserve">March </w:t>
            </w:r>
            <w:r>
              <w:rPr>
                <w:rFonts w:eastAsia="Times New Roman" w:cs="Times New Roman"/>
                <w:sz w:val="20"/>
                <w:szCs w:val="20"/>
              </w:rPr>
              <w:t>30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gramStart"/>
            <w:r w:rsidRPr="00D8106E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Pr="00D8106E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054" w:type="dxa"/>
            <w:vAlign w:val="center"/>
          </w:tcPr>
          <w:p w14:paraId="407B8265" w14:textId="3BA2F3BD" w:rsidR="006D2C0F" w:rsidRPr="00730491" w:rsidRDefault="006D2C0F" w:rsidP="00E03142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4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6A9E05F4" w14:textId="77777777" w:rsidR="006D2C0F" w:rsidRPr="00730491" w:rsidRDefault="006D2C0F" w:rsidP="006D2C0F">
      <w:pPr>
        <w:jc w:val="both"/>
        <w:rPr>
          <w:rFonts w:cs="Times New Roman"/>
        </w:rPr>
      </w:pPr>
    </w:p>
    <w:p w14:paraId="4B575840" w14:textId="77777777" w:rsidR="006D2C0F" w:rsidRDefault="006D2C0F" w:rsidP="006D2C0F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70E17DB1" w14:textId="77777777" w:rsidR="006D2C0F" w:rsidRPr="00D05D5B" w:rsidRDefault="006D2C0F" w:rsidP="006D2C0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59FE577" w14:textId="77777777" w:rsidR="006D2C0F" w:rsidRPr="00730491" w:rsidRDefault="006D2C0F" w:rsidP="006D2C0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3232CAF1" w14:textId="43947B63" w:rsidR="006D2C0F" w:rsidRDefault="006D2C0F" w:rsidP="006D2C0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Notepad, and the likes or pen in papers. In the latter case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</w:t>
      </w:r>
      <w:r>
        <w:rPr>
          <w:rFonts w:ascii="Consolas" w:hAnsi="Consolas" w:cs="Times New Roman"/>
          <w:highlight w:val="green"/>
        </w:rPr>
        <w:t>10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proofErr w:type="spellStart"/>
      <w:r w:rsidRPr="005A4FD3">
        <w:rPr>
          <w:rFonts w:cs="Times New Roman"/>
        </w:rPr>
        <w:t>UWinID</w:t>
      </w:r>
      <w:proofErr w:type="spellEnd"/>
      <w:r w:rsidRPr="005A4FD3">
        <w:rPr>
          <w:rFonts w:cs="Times New Roman"/>
        </w:rPr>
        <w:t>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</w:t>
      </w:r>
      <w:r>
        <w:rPr>
          <w:rFonts w:ascii="Consolas" w:hAnsi="Consolas" w:cs="Times New Roman"/>
        </w:rPr>
        <w:t>10</w:t>
      </w:r>
      <w:r w:rsidRPr="005A4FD3">
        <w:rPr>
          <w:rFonts w:ascii="Consolas" w:hAnsi="Consolas" w:cs="Times New Roman"/>
        </w:rPr>
        <w:t>_hfani.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77777777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7447D">
        <w:rPr>
          <w:rFonts w:cs="Times New Roman"/>
          <w:b/>
          <w:bCs/>
          <w:highlight w:val="yellow"/>
        </w:rPr>
        <w:t>(Select Only 2 Questions based on your preference)</w:t>
      </w:r>
    </w:p>
    <w:p w14:paraId="0E8F6179" w14:textId="77777777" w:rsidR="00536E08" w:rsidRDefault="00536E08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7E16B0D5" w14:textId="44847A3F" w:rsidR="00AA6C8B" w:rsidRPr="00AA6C8B" w:rsidRDefault="00AA6C8B" w:rsidP="00AA6C8B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>Excess3</w:t>
      </w:r>
      <w:r w:rsidRPr="00180A25">
        <w:rPr>
          <w:rFonts w:cs="Calibri"/>
        </w:rPr>
        <w:t>-to-</w:t>
      </w:r>
      <w:r>
        <w:rPr>
          <w:rFonts w:cs="Calibri"/>
        </w:rPr>
        <w:t xml:space="preserve">BCD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. </w:t>
      </w:r>
      <w:r w:rsidRPr="00C4530C">
        <w:rPr>
          <w:rFonts w:cs="Calibri"/>
          <w:i/>
          <w:iCs/>
        </w:rPr>
        <w:t xml:space="preserve">Hint: </w:t>
      </w:r>
      <w:r>
        <w:rPr>
          <w:rFonts w:cs="Calibri"/>
          <w:i/>
          <w:iCs/>
        </w:rPr>
        <w:t xml:space="preserve">Since Excess-3 </w:t>
      </w:r>
      <w:r w:rsidRPr="00C4530C">
        <w:rPr>
          <w:rFonts w:cs="Calibri"/>
          <w:i/>
          <w:iCs/>
        </w:rPr>
        <w:t xml:space="preserve">code </w:t>
      </w:r>
      <w:r>
        <w:rPr>
          <w:rFonts w:cs="Calibri"/>
          <w:i/>
          <w:iCs/>
        </w:rPr>
        <w:t>starts at 3 and ends at 12, the binary input for 0,1,2 and 13,14,15 can be used as don’t care conditions</w:t>
      </w:r>
      <w:r w:rsidRPr="00C4530C">
        <w:rPr>
          <w:rFonts w:cs="Calibri"/>
          <w:i/>
          <w:iCs/>
        </w:rPr>
        <w:t>.</w:t>
      </w:r>
    </w:p>
    <w:p w14:paraId="2952A1F9" w14:textId="621C9430" w:rsidR="00AA6C8B" w:rsidRDefault="00AA6C8B" w:rsidP="00AA6C8B">
      <w:pPr>
        <w:pStyle w:val="ListParagraph"/>
        <w:autoSpaceDE w:val="0"/>
        <w:autoSpaceDN w:val="0"/>
        <w:adjustRightInd w:val="0"/>
        <w:jc w:val="both"/>
        <w:rPr>
          <w:rFonts w:cs="Calibri"/>
          <w:i/>
          <w:iCs/>
        </w:rPr>
      </w:pPr>
    </w:p>
    <w:p w14:paraId="7D6DE142" w14:textId="3820D66B" w:rsidR="00AA6C8B" w:rsidRDefault="00AA6C8B" w:rsidP="00AA6C8B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>Excess3</w:t>
      </w:r>
      <w:r w:rsidRPr="00180A25">
        <w:rPr>
          <w:rFonts w:cs="Calibri"/>
        </w:rPr>
        <w:t>-to-</w:t>
      </w:r>
      <w:r>
        <w:rPr>
          <w:rFonts w:cs="Calibri"/>
        </w:rPr>
        <w:t xml:space="preserve">Aiken </w:t>
      </w:r>
      <w:r w:rsidRPr="00180A25">
        <w:rPr>
          <w:rFonts w:cs="Calibri"/>
        </w:rPr>
        <w:t>decoder</w:t>
      </w:r>
      <w:r w:rsidR="00634627">
        <w:rPr>
          <w:rFonts w:cs="Calibri"/>
        </w:rPr>
        <w:t xml:space="preserve"> in the form of product of sums</w:t>
      </w:r>
      <w:r>
        <w:rPr>
          <w:rFonts w:cs="Calibri"/>
        </w:rPr>
        <w:t>.</w:t>
      </w:r>
    </w:p>
    <w:p w14:paraId="4D187D4E" w14:textId="77777777" w:rsidR="004923E6" w:rsidRPr="004923E6" w:rsidRDefault="004923E6" w:rsidP="004923E6">
      <w:pPr>
        <w:pStyle w:val="ListParagraph"/>
        <w:rPr>
          <w:rFonts w:cs="Calibri"/>
        </w:rPr>
      </w:pPr>
    </w:p>
    <w:p w14:paraId="31A975C9" w14:textId="1B3D324D" w:rsidR="004923E6" w:rsidRPr="004923E6" w:rsidRDefault="004923E6" w:rsidP="004923E6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 xml:space="preserve">Aiken-to-Excess3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 in the form of product of sums.</w:t>
      </w:r>
    </w:p>
    <w:p w14:paraId="7F4B12A1" w14:textId="77777777" w:rsidR="00AA6C8B" w:rsidRDefault="00AA6C8B" w:rsidP="00AA6C8B">
      <w:pPr>
        <w:pStyle w:val="ListParagraph"/>
        <w:autoSpaceDE w:val="0"/>
        <w:autoSpaceDN w:val="0"/>
        <w:adjustRightInd w:val="0"/>
        <w:jc w:val="both"/>
        <w:rPr>
          <w:rFonts w:cs="Calibri"/>
        </w:rPr>
      </w:pPr>
    </w:p>
    <w:p w14:paraId="06B2B1EE" w14:textId="1E495B95" w:rsidR="007634E2" w:rsidRDefault="007634E2" w:rsidP="007634E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n </w:t>
      </w:r>
      <w:r>
        <w:rPr>
          <w:rFonts w:cs="Calibri"/>
        </w:rPr>
        <w:t>Aiken</w:t>
      </w:r>
      <w:r w:rsidRPr="00180A25">
        <w:rPr>
          <w:rFonts w:cs="Calibri"/>
        </w:rPr>
        <w:t>-to-</w:t>
      </w:r>
      <w:r>
        <w:rPr>
          <w:rFonts w:cs="Calibri"/>
        </w:rPr>
        <w:t xml:space="preserve">Gray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. </w:t>
      </w:r>
      <w:r w:rsidRPr="00C4530C">
        <w:rPr>
          <w:rFonts w:cs="Calibri"/>
          <w:i/>
          <w:iCs/>
        </w:rPr>
        <w:t xml:space="preserve">Hint: </w:t>
      </w:r>
      <w:r>
        <w:rPr>
          <w:rFonts w:cs="Calibri"/>
          <w:i/>
          <w:iCs/>
        </w:rPr>
        <w:t>while</w:t>
      </w:r>
      <w:r w:rsidRPr="00C4530C">
        <w:rPr>
          <w:rFonts w:cs="Calibri"/>
          <w:i/>
          <w:iCs/>
        </w:rPr>
        <w:t xml:space="preserve"> Gray code </w:t>
      </w:r>
      <w:r>
        <w:rPr>
          <w:rFonts w:cs="Calibri"/>
          <w:i/>
          <w:iCs/>
        </w:rPr>
        <w:t>can</w:t>
      </w:r>
      <w:r w:rsidRPr="00C4530C">
        <w:rPr>
          <w:rFonts w:cs="Calibri"/>
          <w:i/>
          <w:iCs/>
        </w:rPr>
        <w:t xml:space="preserve">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15, Aiken code is able to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9. Hence, the </w:t>
      </w:r>
      <w:proofErr w:type="gramStart"/>
      <w:r w:rsidRPr="00C4530C">
        <w:rPr>
          <w:rFonts w:cs="Calibri"/>
          <w:i/>
          <w:iCs/>
        </w:rPr>
        <w:t>Gray</w:t>
      </w:r>
      <w:proofErr w:type="gramEnd"/>
      <w:r w:rsidRPr="00C4530C">
        <w:rPr>
          <w:rFonts w:cs="Calibri"/>
          <w:i/>
          <w:iCs/>
        </w:rPr>
        <w:t xml:space="preserve"> codes from 10 to 15 can be used as don’t care conditions.</w:t>
      </w:r>
    </w:p>
    <w:p w14:paraId="10609E34" w14:textId="77777777" w:rsidR="007634E2" w:rsidRDefault="007634E2" w:rsidP="007634E2">
      <w:pPr>
        <w:pStyle w:val="ListParagraph"/>
        <w:autoSpaceDE w:val="0"/>
        <w:autoSpaceDN w:val="0"/>
        <w:adjustRightInd w:val="0"/>
        <w:jc w:val="both"/>
        <w:rPr>
          <w:rFonts w:cs="Calibri"/>
        </w:rPr>
      </w:pPr>
    </w:p>
    <w:p w14:paraId="65A1E0D8" w14:textId="77777777" w:rsidR="007634E2" w:rsidRDefault="007634E2" w:rsidP="007634E2">
      <w:pPr>
        <w:pStyle w:val="ListParagraph"/>
        <w:numPr>
          <w:ilvl w:val="0"/>
          <w:numId w:val="28"/>
        </w:numPr>
        <w:autoSpaceDE w:val="0"/>
        <w:autoSpaceDN w:val="0"/>
        <w:adjustRightInd w:val="0"/>
        <w:jc w:val="both"/>
        <w:rPr>
          <w:rFonts w:cs="Calibri"/>
        </w:rPr>
      </w:pPr>
      <w:r w:rsidRPr="00180A25">
        <w:rPr>
          <w:rFonts w:cs="Calibri"/>
        </w:rPr>
        <w:t xml:space="preserve">Design a </w:t>
      </w:r>
      <w:r>
        <w:rPr>
          <w:rFonts w:cs="Calibri"/>
        </w:rPr>
        <w:t>Gray</w:t>
      </w:r>
      <w:r w:rsidRPr="00180A25">
        <w:rPr>
          <w:rFonts w:cs="Calibri"/>
        </w:rPr>
        <w:t>-to-</w:t>
      </w:r>
      <w:r>
        <w:rPr>
          <w:rFonts w:cs="Calibri"/>
        </w:rPr>
        <w:t xml:space="preserve">Aiken </w:t>
      </w:r>
      <w:r w:rsidRPr="00180A25">
        <w:rPr>
          <w:rFonts w:cs="Calibri"/>
        </w:rPr>
        <w:t>decoder</w:t>
      </w:r>
      <w:r>
        <w:rPr>
          <w:rFonts w:cs="Calibri"/>
        </w:rPr>
        <w:t xml:space="preserve">. </w:t>
      </w:r>
      <w:r w:rsidRPr="00C4530C">
        <w:rPr>
          <w:rFonts w:cs="Calibri"/>
          <w:i/>
          <w:iCs/>
        </w:rPr>
        <w:t xml:space="preserve">Hint: </w:t>
      </w:r>
      <w:r>
        <w:rPr>
          <w:rFonts w:cs="Calibri"/>
          <w:i/>
          <w:iCs/>
        </w:rPr>
        <w:t>while</w:t>
      </w:r>
      <w:r w:rsidRPr="00C4530C">
        <w:rPr>
          <w:rFonts w:cs="Calibri"/>
          <w:i/>
          <w:iCs/>
        </w:rPr>
        <w:t xml:space="preserve"> Gray code </w:t>
      </w:r>
      <w:r>
        <w:rPr>
          <w:rFonts w:cs="Calibri"/>
          <w:i/>
          <w:iCs/>
        </w:rPr>
        <w:t>can</w:t>
      </w:r>
      <w:r w:rsidRPr="00C4530C">
        <w:rPr>
          <w:rFonts w:cs="Calibri"/>
          <w:i/>
          <w:iCs/>
        </w:rPr>
        <w:t xml:space="preserve">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15, Aiken code is able to code </w:t>
      </w:r>
      <w:r>
        <w:rPr>
          <w:rFonts w:cs="Calibri"/>
          <w:i/>
          <w:iCs/>
        </w:rPr>
        <w:t>0</w:t>
      </w:r>
      <w:r w:rsidRPr="00C4530C">
        <w:rPr>
          <w:rFonts w:cs="Calibri"/>
          <w:i/>
          <w:iCs/>
        </w:rPr>
        <w:t xml:space="preserve"> to 9. Hence, the </w:t>
      </w:r>
      <w:r>
        <w:rPr>
          <w:rFonts w:cs="Calibri"/>
          <w:i/>
          <w:iCs/>
        </w:rPr>
        <w:t xml:space="preserve">Aiken </w:t>
      </w:r>
      <w:r w:rsidRPr="00C4530C">
        <w:rPr>
          <w:rFonts w:cs="Calibri"/>
          <w:i/>
          <w:iCs/>
        </w:rPr>
        <w:t xml:space="preserve">codes from 10 to 15 </w:t>
      </w:r>
      <w:r>
        <w:rPr>
          <w:rFonts w:cs="Calibri"/>
          <w:i/>
          <w:iCs/>
        </w:rPr>
        <w:t>must be generated by concatenating the Aiken code for 1 and the Aiken codes for 0 to 5</w:t>
      </w:r>
      <w:r w:rsidRPr="00C4530C">
        <w:rPr>
          <w:rFonts w:cs="Calibri"/>
          <w:i/>
          <w:iCs/>
        </w:rPr>
        <w:t>.</w:t>
      </w:r>
    </w:p>
    <w:p w14:paraId="5915DA6A" w14:textId="77777777" w:rsidR="00661BBA" w:rsidRPr="00661BBA" w:rsidRDefault="00661BBA" w:rsidP="00661BBA">
      <w:pPr>
        <w:pStyle w:val="ListParagraph"/>
        <w:rPr>
          <w:rFonts w:cs="Calibri"/>
        </w:rPr>
      </w:pPr>
    </w:p>
    <w:p w14:paraId="4B1E0BA2" w14:textId="40E8DFEA" w:rsidR="004923E6" w:rsidRDefault="004923E6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>
        <w:rPr>
          <w:rFonts w:cs="Calibri"/>
        </w:rPr>
        <w:t>Design a 7-segment decoder for Excess-3.</w:t>
      </w:r>
    </w:p>
    <w:p w14:paraId="5D7DA77C" w14:textId="77777777" w:rsidR="004923E6" w:rsidRPr="004923E6" w:rsidRDefault="004923E6" w:rsidP="004923E6">
      <w:pPr>
        <w:pStyle w:val="ListParagraph"/>
        <w:rPr>
          <w:rFonts w:cs="Calibri"/>
        </w:rPr>
      </w:pPr>
    </w:p>
    <w:p w14:paraId="40E2F27E" w14:textId="249FA295" w:rsidR="004923E6" w:rsidRPr="004923E6" w:rsidRDefault="004923E6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>
        <w:rPr>
          <w:rFonts w:cs="Calibri"/>
        </w:rPr>
        <w:t>Design a 7-segment decoder for Aiken.</w:t>
      </w:r>
    </w:p>
    <w:p w14:paraId="5AB12C47" w14:textId="77777777" w:rsidR="004923E6" w:rsidRPr="004923E6" w:rsidRDefault="004923E6" w:rsidP="004923E6">
      <w:pPr>
        <w:pStyle w:val="ListParagraph"/>
        <w:rPr>
          <w:rFonts w:cs="TimesTenLTStd-Roman"/>
          <w:lang w:val="en-CA"/>
        </w:rPr>
      </w:pPr>
    </w:p>
    <w:p w14:paraId="597B2F91" w14:textId="57CCE749" w:rsidR="00450DC8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raw the logic diagram of a 2-to-4-line decoder using (a) NOR gates only and (b) NAND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gates only. Include an enable input.</w:t>
      </w:r>
    </w:p>
    <w:p w14:paraId="3FEEB867" w14:textId="77777777" w:rsidR="00390024" w:rsidRPr="00390024" w:rsidRDefault="00390024" w:rsidP="00390024">
      <w:pPr>
        <w:pStyle w:val="ListParagraph"/>
        <w:rPr>
          <w:rFonts w:cs="Calibri"/>
        </w:rPr>
      </w:pPr>
    </w:p>
    <w:p w14:paraId="2A38DA44" w14:textId="0DB2A507" w:rsidR="00450DC8" w:rsidRPr="00390024" w:rsidRDefault="00450DC8" w:rsidP="00F04F7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Construct a 5-to-32-line decoder with four 3-to-8-line decoders with enable and a 2-to-4-line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decoder. Use block diagrams for the components.</w:t>
      </w:r>
    </w:p>
    <w:p w14:paraId="12FFE592" w14:textId="77777777" w:rsidR="00390024" w:rsidRPr="00390024" w:rsidRDefault="00390024" w:rsidP="00390024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2F50AEA4" w14:textId="77777777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450DC8">
        <w:rPr>
          <w:rFonts w:cs="TimesTenLTStd-Roman"/>
          <w:lang w:val="en-CA"/>
        </w:rPr>
        <w:t>Construct a 4-to-16-line decoder with five 2-to-4-line decoders with enable.</w:t>
      </w:r>
    </w:p>
    <w:p w14:paraId="351398B2" w14:textId="77777777" w:rsidR="005605E6" w:rsidRPr="005605E6" w:rsidRDefault="005605E6" w:rsidP="005605E6">
      <w:pPr>
        <w:pStyle w:val="ListParagraph"/>
        <w:rPr>
          <w:rFonts w:cs="TimesTenLTStd-Roman"/>
          <w:lang w:val="en-CA"/>
        </w:rPr>
      </w:pPr>
    </w:p>
    <w:p w14:paraId="1C7BFDA5" w14:textId="334C7F1A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>A combinational circuit is specified by the following three Boolean functions</w:t>
      </w:r>
      <w:r w:rsidR="005605E6">
        <w:rPr>
          <w:rFonts w:cs="TimesTenLTStd-Roman"/>
          <w:lang w:val="en-CA"/>
        </w:rPr>
        <w:t xml:space="preserve"> using one decoder</w:t>
      </w:r>
      <w:r w:rsidRPr="005605E6">
        <w:rPr>
          <w:rFonts w:cs="TimesTenLTStd-Roman"/>
          <w:lang w:val="en-CA"/>
        </w:rPr>
        <w:t>:</w:t>
      </w:r>
    </w:p>
    <w:p w14:paraId="53955F73" w14:textId="77777777" w:rsidR="005605E6" w:rsidRPr="005605E6" w:rsidRDefault="005605E6" w:rsidP="005605E6">
      <w:pPr>
        <w:pStyle w:val="ListParagraph"/>
        <w:rPr>
          <w:rFonts w:eastAsia="TimesTenLTStd-Italic" w:cs="TimesTenLTStd-Italic"/>
          <w:lang w:val="en-CA"/>
        </w:rPr>
      </w:pPr>
    </w:p>
    <w:p w14:paraId="75FC0DB9" w14:textId="26201181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="00C014E9">
        <w:rPr>
          <w:rFonts w:cs="TimesTenLTStd-Roman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gramStart"/>
      <w:r w:rsidR="00C014E9">
        <w:rPr>
          <w:rFonts w:cs="MathematicalPi-One"/>
          <w:lang w:val="en-CA"/>
        </w:rPr>
        <w:t>∑(</w:t>
      </w:r>
      <w:proofErr w:type="gramEnd"/>
      <w:r w:rsidRPr="005605E6">
        <w:rPr>
          <w:rFonts w:cs="TimesTenLTStd-Roman"/>
          <w:lang w:val="en-CA"/>
        </w:rPr>
        <w:t xml:space="preserve">1, 4, </w:t>
      </w:r>
      <w:r w:rsidR="00C014E9">
        <w:rPr>
          <w:rFonts w:cs="TimesTenLTStd-Roman"/>
          <w:lang w:val="en-CA"/>
        </w:rPr>
        <w:t>6</w:t>
      </w:r>
      <w:r w:rsidR="00C014E9">
        <w:rPr>
          <w:rFonts w:cs="PearsonMATH18"/>
          <w:lang w:val="en-CA"/>
        </w:rPr>
        <w:t>)</w:t>
      </w:r>
    </w:p>
    <w:p w14:paraId="120D8FC5" w14:textId="65B8BDB0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gramStart"/>
      <w:r w:rsidR="00C014E9">
        <w:rPr>
          <w:rFonts w:cs="MathematicalPi-One"/>
          <w:lang w:val="en-CA"/>
        </w:rPr>
        <w:t>∑(</w:t>
      </w:r>
      <w:proofErr w:type="gramEnd"/>
      <w:r w:rsidRPr="005605E6">
        <w:rPr>
          <w:rFonts w:cs="TimesTenLTStd-Roman"/>
          <w:lang w:val="en-CA"/>
        </w:rPr>
        <w:t>3, 5</w:t>
      </w:r>
      <w:r w:rsidR="00C014E9">
        <w:rPr>
          <w:rFonts w:cs="PearsonMATH18"/>
          <w:lang w:val="en-CA"/>
        </w:rPr>
        <w:t>)</w:t>
      </w:r>
    </w:p>
    <w:p w14:paraId="5B182D00" w14:textId="7ABCC438" w:rsidR="00450DC8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lastRenderedPageBreak/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gramStart"/>
      <w:r w:rsidR="00C014E9">
        <w:rPr>
          <w:rFonts w:cs="MathematicalPi-One"/>
          <w:lang w:val="en-CA"/>
        </w:rPr>
        <w:t>∑(</w:t>
      </w:r>
      <w:proofErr w:type="gramEnd"/>
      <w:r w:rsidRPr="005605E6">
        <w:rPr>
          <w:rFonts w:cs="TimesTenLTStd-Roman"/>
          <w:lang w:val="en-CA"/>
        </w:rPr>
        <w:t>2, 4, 6, 7</w:t>
      </w:r>
      <w:r w:rsidR="00C014E9">
        <w:rPr>
          <w:rFonts w:cs="PearsonMATH18"/>
          <w:lang w:val="en-CA"/>
        </w:rPr>
        <w:t>)</w:t>
      </w:r>
    </w:p>
    <w:p w14:paraId="46E956EA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</w:p>
    <w:p w14:paraId="72A464EC" w14:textId="403CE37B" w:rsidR="005605E6" w:rsidRDefault="00450DC8" w:rsidP="005605E6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cs="TimesTenLTStd-Roman"/>
          <w:lang w:val="en-CA"/>
        </w:rPr>
        <w:t>Using a decoder and external gates, design the combinational circui</w:t>
      </w:r>
      <w:r w:rsidR="004C4FF8">
        <w:rPr>
          <w:rFonts w:cs="TimesTenLTStd-Roman"/>
          <w:lang w:val="en-CA"/>
        </w:rPr>
        <w:t>t</w:t>
      </w:r>
      <w:r w:rsidRPr="005605E6">
        <w:rPr>
          <w:rFonts w:cs="TimesTenLTStd-Roman"/>
          <w:lang w:val="en-CA"/>
        </w:rPr>
        <w:t xml:space="preserve"> defined by the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>following three Boolean functions:</w:t>
      </w:r>
    </w:p>
    <w:p w14:paraId="6A47CB03" w14:textId="4895C777" w:rsidR="00C014E9" w:rsidRPr="00C014E9" w:rsidRDefault="00450DC8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z</w:t>
      </w:r>
      <w:proofErr w:type="spellEnd"/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z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</w:p>
    <w:p w14:paraId="1055A2A9" w14:textId="14785996" w:rsidR="00C014E9" w:rsidRPr="00C014E9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y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 w:rsidR="00C014E9"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</w:p>
    <w:p w14:paraId="5EE3F5C8" w14:textId="698660D5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y</w:t>
      </w:r>
      <w:proofErr w:type="spellEnd"/>
    </w:p>
    <w:p w14:paraId="34D1B144" w14:textId="77777777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6AD0BB8B" w14:textId="54E433DC" w:rsidR="00C014E9" w:rsidRPr="005605E6" w:rsidRDefault="00C014E9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</w:t>
      </w:r>
      <w:r>
        <w:rPr>
          <w:rFonts w:eastAsia="TimesTenLTStd-Italic" w:cs="TimesTenLTStd-Italic"/>
          <w:lang w:val="en-CA"/>
        </w:rPr>
        <w:t xml:space="preserve">) </w:t>
      </w:r>
      <w:r w:rsidRPr="005605E6">
        <w:rPr>
          <w:rFonts w:eastAsia="TimesTenLTStd-Italic" w:cs="TimesTenLTStd-Italic"/>
          <w:lang w:val="en-CA"/>
        </w:rPr>
        <w:t>z</w:t>
      </w:r>
    </w:p>
    <w:p w14:paraId="0733FD75" w14:textId="72AC64C3" w:rsidR="005605E6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proofErr w:type="spellStart"/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proofErr w:type="spellEnd"/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proofErr w:type="spellEnd"/>
      <w:r w:rsidRPr="005605E6">
        <w:rPr>
          <w:rFonts w:eastAsia="TimesTenLTStd-Italic" w:cs="TimesTenLTStd-Italic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proofErr w:type="spellStart"/>
      <w:r w:rsidRPr="005605E6">
        <w:rPr>
          <w:rFonts w:eastAsia="TimesTenLTStd-Italic" w:cs="TimesTenLTStd-Italic"/>
          <w:lang w:val="en-CA"/>
        </w:rPr>
        <w:t>yz</w:t>
      </w:r>
      <w:proofErr w:type="spellEnd"/>
      <w:r w:rsidR="00C014E9">
        <w:rPr>
          <w:rFonts w:cs="MathematicalPi-One"/>
          <w:lang w:val="en-CA"/>
        </w:rPr>
        <w:t>’</w:t>
      </w:r>
    </w:p>
    <w:p w14:paraId="451D53BF" w14:textId="0A61AA90" w:rsidR="00450DC8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 xml:space="preserve">x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cs="PearsonMATH18"/>
          <w:lang w:val="en-CA"/>
        </w:rPr>
        <w:t>)</w:t>
      </w:r>
      <w:r w:rsidR="000067EC">
        <w:rPr>
          <w:rFonts w:cs="PearsonMATH18"/>
          <w:lang w:val="en-CA"/>
        </w:rPr>
        <w:t xml:space="preserve"> </w:t>
      </w:r>
      <w:r w:rsidRPr="005605E6">
        <w:rPr>
          <w:rFonts w:eastAsia="TimesTenLTStd-Italic" w:cs="TimesTenLTStd-Italic"/>
          <w:lang w:val="en-CA"/>
        </w:rPr>
        <w:t>z</w:t>
      </w:r>
    </w:p>
    <w:p w14:paraId="1297634C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49B2C465" w14:textId="2E653E3B" w:rsidR="00450DC8" w:rsidRPr="005605E6" w:rsidRDefault="00450DC8" w:rsidP="00A52735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 xml:space="preserve">Design a four-input priority encoder with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0</w:t>
      </w:r>
      <w:r w:rsidRPr="005605E6">
        <w:rPr>
          <w:rFonts w:cs="TimesTenLTStd-Roman"/>
          <w:lang w:val="en-CA"/>
        </w:rPr>
        <w:t xml:space="preserve"> having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 xml:space="preserve">the highest priority and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the lowest priority.</w:t>
      </w:r>
    </w:p>
    <w:sectPr w:rsidR="00450DC8" w:rsidRPr="005605E6" w:rsidSect="006D2C0F">
      <w:headerReference w:type="default" r:id="rId9"/>
      <w:pgSz w:w="12240" w:h="15840"/>
      <w:pgMar w:top="0" w:right="720" w:bottom="36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D59E8" w14:textId="77777777" w:rsidR="00313D03" w:rsidRDefault="00313D03" w:rsidP="00BD77EE">
      <w:r>
        <w:separator/>
      </w:r>
    </w:p>
  </w:endnote>
  <w:endnote w:type="continuationSeparator" w:id="0">
    <w:p w14:paraId="0073EFC5" w14:textId="77777777" w:rsidR="00313D03" w:rsidRDefault="00313D0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TenLTStd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earsonMATH1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thematicalPi-On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86D17" w14:textId="77777777" w:rsidR="00313D03" w:rsidRDefault="00313D03" w:rsidP="00BD77EE">
      <w:r>
        <w:separator/>
      </w:r>
    </w:p>
  </w:footnote>
  <w:footnote w:type="continuationSeparator" w:id="0">
    <w:p w14:paraId="5C373540" w14:textId="77777777" w:rsidR="00313D03" w:rsidRDefault="00313D0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86F38B" w14:textId="52EA87C6" w:rsidR="00525F0C" w:rsidRDefault="00312F6C" w:rsidP="006D2C0F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3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E2561F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531D1"/>
    <w:multiLevelType w:val="hybridMultilevel"/>
    <w:tmpl w:val="E728A2FE"/>
    <w:lvl w:ilvl="0" w:tplc="CD70B88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2"/>
  </w:num>
  <w:num w:numId="3">
    <w:abstractNumId w:val="6"/>
  </w:num>
  <w:num w:numId="4">
    <w:abstractNumId w:val="1"/>
  </w:num>
  <w:num w:numId="5">
    <w:abstractNumId w:val="7"/>
  </w:num>
  <w:num w:numId="6">
    <w:abstractNumId w:val="41"/>
  </w:num>
  <w:num w:numId="7">
    <w:abstractNumId w:val="3"/>
  </w:num>
  <w:num w:numId="8">
    <w:abstractNumId w:val="34"/>
  </w:num>
  <w:num w:numId="9">
    <w:abstractNumId w:val="15"/>
  </w:num>
  <w:num w:numId="10">
    <w:abstractNumId w:val="24"/>
  </w:num>
  <w:num w:numId="11">
    <w:abstractNumId w:val="32"/>
  </w:num>
  <w:num w:numId="12">
    <w:abstractNumId w:val="28"/>
  </w:num>
  <w:num w:numId="13">
    <w:abstractNumId w:val="21"/>
  </w:num>
  <w:num w:numId="14">
    <w:abstractNumId w:val="11"/>
  </w:num>
  <w:num w:numId="15">
    <w:abstractNumId w:val="13"/>
  </w:num>
  <w:num w:numId="16">
    <w:abstractNumId w:val="4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3"/>
  </w:num>
  <w:num w:numId="25">
    <w:abstractNumId w:val="40"/>
  </w:num>
  <w:num w:numId="26">
    <w:abstractNumId w:val="5"/>
  </w:num>
  <w:num w:numId="27">
    <w:abstractNumId w:val="26"/>
  </w:num>
  <w:num w:numId="28">
    <w:abstractNumId w:val="30"/>
  </w:num>
  <w:num w:numId="29">
    <w:abstractNumId w:val="18"/>
  </w:num>
  <w:num w:numId="30">
    <w:abstractNumId w:val="19"/>
  </w:num>
  <w:num w:numId="31">
    <w:abstractNumId w:val="33"/>
  </w:num>
  <w:num w:numId="32">
    <w:abstractNumId w:val="27"/>
  </w:num>
  <w:num w:numId="33">
    <w:abstractNumId w:val="37"/>
  </w:num>
  <w:num w:numId="34">
    <w:abstractNumId w:val="10"/>
  </w:num>
  <w:num w:numId="35">
    <w:abstractNumId w:val="20"/>
  </w:num>
  <w:num w:numId="36">
    <w:abstractNumId w:val="12"/>
  </w:num>
  <w:num w:numId="37">
    <w:abstractNumId w:val="8"/>
  </w:num>
  <w:num w:numId="38">
    <w:abstractNumId w:val="2"/>
  </w:num>
  <w:num w:numId="39">
    <w:abstractNumId w:val="39"/>
  </w:num>
  <w:num w:numId="40">
    <w:abstractNumId w:val="17"/>
  </w:num>
  <w:num w:numId="41">
    <w:abstractNumId w:val="16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gFAPROXX8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1CDD"/>
    <w:rsid w:val="0016484E"/>
    <w:rsid w:val="001677E3"/>
    <w:rsid w:val="00176405"/>
    <w:rsid w:val="0017660C"/>
    <w:rsid w:val="001819CC"/>
    <w:rsid w:val="00181D24"/>
    <w:rsid w:val="0018263E"/>
    <w:rsid w:val="00182F65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3FB9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3D03"/>
    <w:rsid w:val="00314320"/>
    <w:rsid w:val="0032009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23E6"/>
    <w:rsid w:val="004930C8"/>
    <w:rsid w:val="00493239"/>
    <w:rsid w:val="00494643"/>
    <w:rsid w:val="0049531E"/>
    <w:rsid w:val="004A2D5A"/>
    <w:rsid w:val="004B3DD8"/>
    <w:rsid w:val="004C4F9B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B7B34"/>
    <w:rsid w:val="005C6FDE"/>
    <w:rsid w:val="005D11EB"/>
    <w:rsid w:val="005D4428"/>
    <w:rsid w:val="005D5045"/>
    <w:rsid w:val="005E1009"/>
    <w:rsid w:val="005E1F4D"/>
    <w:rsid w:val="005F01B3"/>
    <w:rsid w:val="005F28EF"/>
    <w:rsid w:val="005F2CA1"/>
    <w:rsid w:val="005F3764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27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6F7"/>
    <w:rsid w:val="006C0DFB"/>
    <w:rsid w:val="006C4170"/>
    <w:rsid w:val="006D2C0F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6EC"/>
    <w:rsid w:val="00714F79"/>
    <w:rsid w:val="00717511"/>
    <w:rsid w:val="00720DE5"/>
    <w:rsid w:val="0072265C"/>
    <w:rsid w:val="0072296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888"/>
    <w:rsid w:val="00752A7A"/>
    <w:rsid w:val="007634E2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1BB3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4EA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71AAE"/>
    <w:rsid w:val="0098607C"/>
    <w:rsid w:val="00991B8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25BF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1512F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7757F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6C8B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37371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B6F9C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846"/>
    <w:rsid w:val="00DD6B28"/>
    <w:rsid w:val="00DD7F81"/>
    <w:rsid w:val="00DE36ED"/>
    <w:rsid w:val="00DE5917"/>
    <w:rsid w:val="00DF32A1"/>
    <w:rsid w:val="00DF4165"/>
    <w:rsid w:val="00DF7EE5"/>
    <w:rsid w:val="00E005D9"/>
    <w:rsid w:val="00E008ED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2</Words>
  <Characters>258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Lec09 Manual COMP2650 Computer Architecture I Digital Design </vt:lpstr>
      <vt:lpstr/>
      <vt:lpstr>Deliverables</vt:lpstr>
      <vt:lpstr>Lecture Assignments</vt:lpstr>
      <vt:lpstr>(Select Only 2 Questions based on your preference)</vt:lpstr>
      <vt:lpstr/>
    </vt:vector>
  </TitlesOfParts>
  <Manager/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9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2-03-21T01:36:00Z</dcterms:modified>
</cp:coreProperties>
</file>